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9E2937" w14:textId="2C0FE0A6" w:rsidR="00733469" w:rsidRPr="006F5F10" w:rsidRDefault="00C35233" w:rsidP="006F5F10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3863F014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BB5AC1">
        <w:rPr>
          <w:rFonts w:ascii="Times New Roman" w:hAnsi="Times New Roman" w:cs="Times New Roman"/>
          <w:b w:val="0"/>
          <w:sz w:val="24"/>
          <w:szCs w:val="24"/>
          <w:lang w:val="en-US"/>
        </w:rPr>
        <w:t>Mobile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68EE4932" w:rsidR="00115316" w:rsidRPr="009E51A6" w:rsidRDefault="00DE419D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ssi Tuom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01119893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46C97F6D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3F312F">
        <w:rPr>
          <w:rFonts w:ascii="Times New Roman" w:hAnsi="Times New Roman" w:cs="Times New Roman"/>
          <w:lang w:val="en-US"/>
        </w:rPr>
        <w:t>SOFTWARE DEVELOPMENT SKILLS MOBI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237F3B0" w14:textId="6F59B9DE" w:rsidR="005817C9" w:rsidRDefault="005817C9" w:rsidP="00733469">
      <w:pPr>
        <w:rPr>
          <w:lang w:val="en-US"/>
        </w:rPr>
      </w:pPr>
    </w:p>
    <w:p w14:paraId="0ADF14BD" w14:textId="77777777" w:rsidR="003F312F" w:rsidRDefault="003F312F" w:rsidP="00733469">
      <w:pPr>
        <w:rPr>
          <w:lang w:val="en-US"/>
        </w:rPr>
      </w:pPr>
    </w:p>
    <w:p w14:paraId="34862C62" w14:textId="2E938778" w:rsidR="003F312F" w:rsidRDefault="003F312F" w:rsidP="00733469">
      <w:pPr>
        <w:rPr>
          <w:lang w:val="en-US"/>
        </w:rPr>
      </w:pPr>
      <w:r>
        <w:rPr>
          <w:lang w:val="en-US"/>
        </w:rPr>
        <w:t>I chose to do this course in a way that all the work was done towards the final project, so all the exercise projects were done in a way that fits my project. In hindsight that wasn’t probably the best way of going about it because the project structure got a bit messy in the end partly because of that and partly because I didn’t make a thorough plan about the project.</w:t>
      </w:r>
    </w:p>
    <w:p w14:paraId="3D358218" w14:textId="77777777" w:rsidR="003F312F" w:rsidRDefault="003F312F" w:rsidP="00733469">
      <w:pPr>
        <w:rPr>
          <w:lang w:val="en-US"/>
        </w:rPr>
      </w:pPr>
    </w:p>
    <w:p w14:paraId="1AF1133F" w14:textId="77777777" w:rsidR="003F312F" w:rsidRPr="009E51A6" w:rsidRDefault="003F312F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Default="00415EC3" w:rsidP="00C07E37">
      <w:pPr>
        <w:pStyle w:val="IndexHeading"/>
        <w:rPr>
          <w:lang w:val="en-US"/>
        </w:rPr>
      </w:pPr>
    </w:p>
    <w:p w14:paraId="7D998464" w14:textId="77777777" w:rsidR="006F5F10" w:rsidRDefault="006F5F10" w:rsidP="006F5F10">
      <w:pPr>
        <w:pStyle w:val="Index1"/>
        <w:rPr>
          <w:lang w:val="en-US"/>
        </w:rPr>
      </w:pPr>
    </w:p>
    <w:p w14:paraId="0D20529A" w14:textId="77777777" w:rsidR="006F5F10" w:rsidRDefault="006F5F10" w:rsidP="006F5F10">
      <w:pPr>
        <w:rPr>
          <w:lang w:val="en-US"/>
        </w:rPr>
      </w:pPr>
    </w:p>
    <w:p w14:paraId="21FAB21A" w14:textId="77777777" w:rsidR="006F5F10" w:rsidRDefault="006F5F10" w:rsidP="006F5F10">
      <w:pPr>
        <w:rPr>
          <w:lang w:val="en-US"/>
        </w:rPr>
      </w:pPr>
    </w:p>
    <w:p w14:paraId="7D28CE4D" w14:textId="77777777" w:rsidR="006F5F10" w:rsidRDefault="006F5F10" w:rsidP="006F5F10">
      <w:pPr>
        <w:rPr>
          <w:lang w:val="en-US"/>
        </w:rPr>
      </w:pPr>
    </w:p>
    <w:p w14:paraId="2E011706" w14:textId="77777777" w:rsidR="006F5F10" w:rsidRDefault="006F5F10" w:rsidP="006F5F10">
      <w:pPr>
        <w:rPr>
          <w:lang w:val="en-US"/>
        </w:rPr>
      </w:pPr>
    </w:p>
    <w:p w14:paraId="0FA47D84" w14:textId="77777777" w:rsidR="006F5F10" w:rsidRPr="006F5F10" w:rsidRDefault="006F5F10" w:rsidP="006F5F10">
      <w:pPr>
        <w:rPr>
          <w:lang w:val="en-US"/>
        </w:rPr>
      </w:pPr>
    </w:p>
    <w:p w14:paraId="61188B91" w14:textId="731CAE35" w:rsidR="003F312F" w:rsidRDefault="003F312F" w:rsidP="003F312F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22.9.2024</w:t>
      </w:r>
    </w:p>
    <w:p w14:paraId="05AF36A9" w14:textId="7D83F3D1" w:rsidR="003F312F" w:rsidRDefault="003F312F" w:rsidP="003F312F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Environment setup</w:t>
      </w:r>
      <w:r w:rsidR="003B7A77">
        <w:rPr>
          <w:lang w:val="en-US"/>
        </w:rPr>
        <w:t xml:space="preserve"> and project start</w:t>
      </w:r>
    </w:p>
    <w:p w14:paraId="51E4E5BE" w14:textId="7F52D989" w:rsidR="00ED7D58" w:rsidRDefault="003F312F" w:rsidP="003F312F">
      <w:pPr>
        <w:rPr>
          <w:lang w:val="en-US"/>
        </w:rPr>
      </w:pPr>
      <w:r>
        <w:rPr>
          <w:lang w:val="en-US"/>
        </w:rPr>
        <w:t xml:space="preserve">I already have the android studio environment on my PC but my laptop </w:t>
      </w:r>
      <w:proofErr w:type="gramStart"/>
      <w:r w:rsidR="000F0FD9">
        <w:rPr>
          <w:lang w:val="en-US"/>
        </w:rPr>
        <w:t>doesn’t</w:t>
      </w:r>
      <w:proofErr w:type="gramEnd"/>
      <w:r w:rsidR="000F0FD9">
        <w:rPr>
          <w:lang w:val="en-US"/>
        </w:rPr>
        <w:t xml:space="preserve"> </w:t>
      </w:r>
      <w:r w:rsidR="003B7A77">
        <w:rPr>
          <w:lang w:val="en-US"/>
        </w:rPr>
        <w:t>so I started with that. It was also a good revision of how to start a project and what settings to have. I am still thinking about what kind of project to do. I know I want to make some kind of software that is related to my hobbies. Maybe something sports related?</w:t>
      </w:r>
    </w:p>
    <w:p w14:paraId="774FE95C" w14:textId="77777777" w:rsidR="0044179E" w:rsidRDefault="0044179E" w:rsidP="003F312F">
      <w:pPr>
        <w:rPr>
          <w:lang w:val="en-US"/>
        </w:rPr>
      </w:pPr>
    </w:p>
    <w:p w14:paraId="6FE933C5" w14:textId="77777777" w:rsidR="0044179E" w:rsidRDefault="0044179E" w:rsidP="003F312F">
      <w:pPr>
        <w:rPr>
          <w:lang w:val="en-US"/>
        </w:rPr>
      </w:pPr>
    </w:p>
    <w:p w14:paraId="5EA4D8B0" w14:textId="77777777" w:rsidR="0044179E" w:rsidRDefault="0044179E" w:rsidP="003F312F">
      <w:pPr>
        <w:rPr>
          <w:lang w:val="en-US"/>
        </w:rPr>
      </w:pPr>
    </w:p>
    <w:p w14:paraId="768C1EF1" w14:textId="2AC0CA08" w:rsidR="00ED7D58" w:rsidRDefault="00ED7D58" w:rsidP="00ED7D58">
      <w:pPr>
        <w:rPr>
          <w:lang w:val="en-US"/>
        </w:rPr>
      </w:pPr>
      <w:r w:rsidRPr="00C108A5">
        <w:rPr>
          <w:b/>
          <w:bCs/>
          <w:lang w:val="en-US"/>
        </w:rPr>
        <w:lastRenderedPageBreak/>
        <w:t>Date :</w:t>
      </w:r>
      <w:r>
        <w:rPr>
          <w:lang w:val="en-US"/>
        </w:rPr>
        <w:t xml:space="preserve"> 2</w:t>
      </w:r>
      <w:r w:rsidR="004C3BB2">
        <w:rPr>
          <w:lang w:val="en-US"/>
        </w:rPr>
        <w:t>4</w:t>
      </w:r>
      <w:r>
        <w:rPr>
          <w:lang w:val="en-US"/>
        </w:rPr>
        <w:t>.9.2024</w:t>
      </w:r>
    </w:p>
    <w:p w14:paraId="788BFFDB" w14:textId="11F55CBF" w:rsidR="00ED7D58" w:rsidRDefault="00ED7D58" w:rsidP="00ED7D58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 w:rsidR="004B27F0">
        <w:rPr>
          <w:lang w:val="en-US"/>
        </w:rPr>
        <w:t>Project start</w:t>
      </w:r>
      <w:r w:rsidR="0094116D">
        <w:rPr>
          <w:lang w:val="en-US"/>
        </w:rPr>
        <w:t>, basic classes, fragmented view</w:t>
      </w:r>
    </w:p>
    <w:p w14:paraId="1CF026A3" w14:textId="0C4BF1A0" w:rsidR="0099796E" w:rsidRDefault="0005010D" w:rsidP="0099796E">
      <w:pPr>
        <w:rPr>
          <w:lang w:val="en-US"/>
        </w:rPr>
      </w:pPr>
      <w:r>
        <w:rPr>
          <w:lang w:val="en-US"/>
        </w:rPr>
        <w:t>I have been into golf lately so I figured that I would do a golf stroke counter application. I think the instruction videos fit this type of application well too.</w:t>
      </w:r>
      <w:r w:rsidR="002F2CFF">
        <w:rPr>
          <w:lang w:val="en-US"/>
        </w:rPr>
        <w:t xml:space="preserve"> </w:t>
      </w:r>
      <w:r w:rsidR="00DC585E">
        <w:rPr>
          <w:lang w:val="en-US"/>
        </w:rPr>
        <w:t xml:space="preserve">I made the necessary classes for my project like a class for golf course holes, the actual courses and the storage or the courses. </w:t>
      </w:r>
      <w:r w:rsidR="00071443">
        <w:rPr>
          <w:lang w:val="en-US"/>
        </w:rPr>
        <w:t>Throughout this project I was</w:t>
      </w:r>
      <w:r w:rsidR="00DC585E">
        <w:rPr>
          <w:lang w:val="en-US"/>
        </w:rPr>
        <w:t xml:space="preserve"> watching the videos from the “Olio-</w:t>
      </w:r>
      <w:proofErr w:type="spellStart"/>
      <w:r w:rsidR="00DC585E">
        <w:rPr>
          <w:lang w:val="en-US"/>
        </w:rPr>
        <w:t>ohjelmointi</w:t>
      </w:r>
      <w:proofErr w:type="spellEnd"/>
      <w:r w:rsidR="00DC585E">
        <w:rPr>
          <w:lang w:val="en-US"/>
        </w:rPr>
        <w:t>” course</w:t>
      </w:r>
      <w:r w:rsidR="008B31EF">
        <w:rPr>
          <w:lang w:val="en-US"/>
        </w:rPr>
        <w:t xml:space="preserve"> because the ways of doing things on that course was familiar to me.</w:t>
      </w:r>
      <w:r w:rsidR="0099796E" w:rsidRPr="0099796E">
        <w:rPr>
          <w:lang w:val="en-US"/>
        </w:rPr>
        <w:t xml:space="preserve"> </w:t>
      </w:r>
      <w:r w:rsidR="0099796E">
        <w:rPr>
          <w:lang w:val="en-US"/>
        </w:rPr>
        <w:t xml:space="preserve">I took inspiration from my earlier android project and made a fragmented view for the creation and editing of a golf course. </w:t>
      </w:r>
      <w:r w:rsidR="00082DAC">
        <w:rPr>
          <w:lang w:val="en-US"/>
        </w:rPr>
        <w:t>Something kind of broke too when I was copying activities which made it so that I couldn’t run the application.</w:t>
      </w:r>
    </w:p>
    <w:p w14:paraId="1B506654" w14:textId="44070ED6" w:rsidR="004B27F0" w:rsidRDefault="004B27F0" w:rsidP="00ED7D58">
      <w:pPr>
        <w:rPr>
          <w:lang w:val="en-US"/>
        </w:rPr>
      </w:pPr>
    </w:p>
    <w:p w14:paraId="1E0221CA" w14:textId="77777777" w:rsidR="004B27F0" w:rsidRDefault="004B27F0" w:rsidP="00ED7D58">
      <w:pPr>
        <w:rPr>
          <w:lang w:val="en-US"/>
        </w:rPr>
      </w:pPr>
    </w:p>
    <w:p w14:paraId="2DE35B96" w14:textId="7D3EB993" w:rsidR="00ED7D58" w:rsidRDefault="00ED7D58" w:rsidP="00ED7D58">
      <w:pPr>
        <w:rPr>
          <w:lang w:val="en-US"/>
        </w:rPr>
      </w:pPr>
      <w:r w:rsidRPr="00C108A5">
        <w:rPr>
          <w:b/>
          <w:bCs/>
          <w:lang w:val="en-US"/>
        </w:rPr>
        <w:t>Learning outcome:</w:t>
      </w:r>
      <w:r>
        <w:rPr>
          <w:lang w:val="en-US"/>
        </w:rPr>
        <w:t xml:space="preserve"> </w:t>
      </w:r>
      <w:r w:rsidR="00071443">
        <w:rPr>
          <w:lang w:val="en-US"/>
        </w:rPr>
        <w:t>Revision of basic android studio functionality</w:t>
      </w:r>
    </w:p>
    <w:p w14:paraId="4187170D" w14:textId="77777777" w:rsidR="00ED7D58" w:rsidRDefault="00ED7D58" w:rsidP="003F312F">
      <w:pPr>
        <w:rPr>
          <w:lang w:val="en-US"/>
        </w:rPr>
      </w:pPr>
    </w:p>
    <w:p w14:paraId="08CAA495" w14:textId="77777777" w:rsidR="003F312F" w:rsidRDefault="003F312F" w:rsidP="003F312F">
      <w:pPr>
        <w:pStyle w:val="Index1"/>
        <w:rPr>
          <w:lang w:val="en-US"/>
        </w:rPr>
      </w:pPr>
    </w:p>
    <w:p w14:paraId="32799661" w14:textId="77777777" w:rsidR="006F5F10" w:rsidRDefault="006F5F10" w:rsidP="006F5F10">
      <w:pPr>
        <w:rPr>
          <w:lang w:val="en-US"/>
        </w:rPr>
      </w:pPr>
    </w:p>
    <w:p w14:paraId="20A8FBCA" w14:textId="1F2262DE" w:rsidR="006F5F10" w:rsidRDefault="006F5F10" w:rsidP="006F5F10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</w:t>
      </w:r>
      <w:r w:rsidR="00071443">
        <w:rPr>
          <w:lang w:val="en-US"/>
        </w:rPr>
        <w:t>2</w:t>
      </w:r>
      <w:r w:rsidR="004C3BB2">
        <w:rPr>
          <w:lang w:val="en-US"/>
        </w:rPr>
        <w:t>6</w:t>
      </w:r>
      <w:r w:rsidR="00071443">
        <w:rPr>
          <w:lang w:val="en-US"/>
        </w:rPr>
        <w:t>.9.2024</w:t>
      </w:r>
    </w:p>
    <w:p w14:paraId="0DD02E15" w14:textId="26BE0BB1" w:rsidR="006F5F10" w:rsidRDefault="006F5F10" w:rsidP="006F5F10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 w:rsidR="00082DAC">
        <w:rPr>
          <w:lang w:val="en-US"/>
        </w:rPr>
        <w:t>Fixing the problem in my application</w:t>
      </w:r>
    </w:p>
    <w:p w14:paraId="589D8EF1" w14:textId="30AD813F" w:rsidR="004C3BB2" w:rsidRDefault="004C3BB2" w:rsidP="006F5F10">
      <w:pPr>
        <w:rPr>
          <w:lang w:val="en-US"/>
        </w:rPr>
      </w:pPr>
      <w:r>
        <w:rPr>
          <w:lang w:val="en-US"/>
        </w:rPr>
        <w:t>I searched online about my problem and found a solution for the application not running. Because I straight up copied some already made activities some of the metadata needed</w:t>
      </w:r>
      <w:r w:rsidR="006D694A">
        <w:rPr>
          <w:lang w:val="en-US"/>
        </w:rPr>
        <w:t xml:space="preserve"> for the activity to work was missing and I had to manually go fix that.</w:t>
      </w:r>
    </w:p>
    <w:p w14:paraId="7CE14EE9" w14:textId="77777777" w:rsidR="006D694A" w:rsidRDefault="006D694A" w:rsidP="006F5F10">
      <w:pPr>
        <w:rPr>
          <w:lang w:val="en-US"/>
        </w:rPr>
      </w:pPr>
    </w:p>
    <w:p w14:paraId="53883DCF" w14:textId="77777777" w:rsidR="00FB7CC8" w:rsidRDefault="00FB7CC8" w:rsidP="006F5F10">
      <w:pPr>
        <w:rPr>
          <w:lang w:val="en-US"/>
        </w:rPr>
      </w:pPr>
    </w:p>
    <w:p w14:paraId="2F2CAA5C" w14:textId="77777777" w:rsidR="00FB7CC8" w:rsidRDefault="00FB7CC8" w:rsidP="006F5F10">
      <w:pPr>
        <w:rPr>
          <w:lang w:val="en-US"/>
        </w:rPr>
      </w:pPr>
    </w:p>
    <w:p w14:paraId="68022D42" w14:textId="70D4DA0F" w:rsidR="00FB7CC8" w:rsidRDefault="00FB7CC8" w:rsidP="00FB7CC8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  11.10.2024</w:t>
      </w:r>
    </w:p>
    <w:p w14:paraId="368F1FBC" w14:textId="65F0D54D" w:rsidR="00FB7CC8" w:rsidRDefault="00FB7CC8" w:rsidP="00FB7CC8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 w:rsidR="00385507">
        <w:rPr>
          <w:lang w:val="en-US"/>
        </w:rPr>
        <w:t xml:space="preserve">Remaking </w:t>
      </w:r>
      <w:proofErr w:type="gramStart"/>
      <w:r w:rsidR="00385507">
        <w:rPr>
          <w:lang w:val="en-US"/>
        </w:rPr>
        <w:t>couple</w:t>
      </w:r>
      <w:proofErr w:type="gramEnd"/>
      <w:r w:rsidR="00385507">
        <w:rPr>
          <w:lang w:val="en-US"/>
        </w:rPr>
        <w:t xml:space="preserve"> of the views</w:t>
      </w:r>
    </w:p>
    <w:p w14:paraId="3C77875E" w14:textId="0075F341" w:rsidR="00385507" w:rsidRDefault="00385507" w:rsidP="00FB7CC8">
      <w:pPr>
        <w:rPr>
          <w:lang w:val="en-US"/>
        </w:rPr>
      </w:pPr>
      <w:r>
        <w:rPr>
          <w:lang w:val="en-US"/>
        </w:rPr>
        <w:t xml:space="preserve">Because of the lack of planning in my project I noticed that some of the views (especially </w:t>
      </w:r>
      <w:proofErr w:type="spellStart"/>
      <w:r>
        <w:rPr>
          <w:lang w:val="en-US"/>
        </w:rPr>
        <w:t>listviews</w:t>
      </w:r>
      <w:proofErr w:type="spellEnd"/>
      <w:r>
        <w:rPr>
          <w:lang w:val="en-US"/>
        </w:rPr>
        <w:t xml:space="preserve">) kind of have the same functionalities. I decided to have the actual counting of the golf strokes in the same view as the editing of the course so you can put the </w:t>
      </w:r>
      <w:proofErr w:type="gramStart"/>
      <w:r>
        <w:rPr>
          <w:lang w:val="en-US"/>
        </w:rPr>
        <w:t>par</w:t>
      </w:r>
      <w:proofErr w:type="gramEnd"/>
      <w:r>
        <w:rPr>
          <w:lang w:val="en-US"/>
        </w:rPr>
        <w:t xml:space="preserve"> of the hole and your stroke count at the same time</w:t>
      </w:r>
      <w:r w:rsidR="003E7CF4">
        <w:rPr>
          <w:lang w:val="en-US"/>
        </w:rPr>
        <w:t>.</w:t>
      </w:r>
    </w:p>
    <w:p w14:paraId="2BC13236" w14:textId="72EA1460" w:rsidR="00FB7CC8" w:rsidRDefault="00FB7CC8" w:rsidP="00FB7CC8">
      <w:pPr>
        <w:rPr>
          <w:lang w:val="en-US"/>
        </w:rPr>
      </w:pPr>
      <w:r w:rsidRPr="00C108A5">
        <w:rPr>
          <w:b/>
          <w:bCs/>
          <w:lang w:val="en-US"/>
        </w:rPr>
        <w:t>Learning outcome:</w:t>
      </w:r>
      <w:r>
        <w:rPr>
          <w:lang w:val="en-US"/>
        </w:rPr>
        <w:t xml:space="preserve"> </w:t>
      </w:r>
      <w:r w:rsidR="003E7CF4">
        <w:rPr>
          <w:lang w:val="en-US"/>
        </w:rPr>
        <w:t>Very specific planning is important and saves your time in the end.</w:t>
      </w:r>
    </w:p>
    <w:p w14:paraId="2B05FFA3" w14:textId="77777777" w:rsidR="003E7CF4" w:rsidRDefault="003E7CF4" w:rsidP="003E7CF4">
      <w:pPr>
        <w:rPr>
          <w:b/>
          <w:bCs/>
          <w:lang w:val="en-US"/>
        </w:rPr>
      </w:pPr>
    </w:p>
    <w:p w14:paraId="752A779E" w14:textId="77777777" w:rsidR="003E7CF4" w:rsidRDefault="003E7CF4" w:rsidP="003E7CF4">
      <w:pPr>
        <w:rPr>
          <w:b/>
          <w:bCs/>
          <w:lang w:val="en-US"/>
        </w:rPr>
      </w:pPr>
    </w:p>
    <w:p w14:paraId="1681F575" w14:textId="0389551D" w:rsidR="003E7CF4" w:rsidRDefault="003E7CF4" w:rsidP="003E7CF4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15.10.2024</w:t>
      </w:r>
    </w:p>
    <w:p w14:paraId="12B23B2F" w14:textId="73935AD1" w:rsidR="003E7CF4" w:rsidRDefault="003E7CF4" w:rsidP="003E7CF4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 w:rsidR="00FE7012">
        <w:rPr>
          <w:lang w:val="en-US"/>
        </w:rPr>
        <w:t>Started developing completed courses view</w:t>
      </w:r>
    </w:p>
    <w:p w14:paraId="3BDFFEB8" w14:textId="5099A894" w:rsidR="00FE7012" w:rsidRDefault="00FE7012" w:rsidP="003E7CF4">
      <w:pPr>
        <w:rPr>
          <w:lang w:val="en-US"/>
        </w:rPr>
      </w:pPr>
      <w:r>
        <w:rPr>
          <w:lang w:val="en-US"/>
        </w:rPr>
        <w:t>I wanted to make a way for the user to see all the completions of courses.</w:t>
      </w:r>
      <w:r w:rsidR="00C50D50">
        <w:rPr>
          <w:lang w:val="en-US"/>
        </w:rPr>
        <w:t xml:space="preserve"> Not sure yet how it should be done but at least a </w:t>
      </w:r>
      <w:proofErr w:type="spellStart"/>
      <w:r w:rsidR="00C50D50">
        <w:rPr>
          <w:lang w:val="en-US"/>
        </w:rPr>
        <w:t>listview</w:t>
      </w:r>
      <w:proofErr w:type="spellEnd"/>
      <w:r w:rsidR="00C50D50">
        <w:rPr>
          <w:lang w:val="en-US"/>
        </w:rPr>
        <w:t xml:space="preserve"> for all completed courses is needed. </w:t>
      </w:r>
      <w:proofErr w:type="gramStart"/>
      <w:r w:rsidR="00C50D50">
        <w:rPr>
          <w:lang w:val="en-US"/>
        </w:rPr>
        <w:t>Made</w:t>
      </w:r>
      <w:proofErr w:type="gramEnd"/>
      <w:r w:rsidR="00C50D50">
        <w:rPr>
          <w:lang w:val="en-US"/>
        </w:rPr>
        <w:t xml:space="preserve"> the UI a bit </w:t>
      </w:r>
      <w:proofErr w:type="gramStart"/>
      <w:r w:rsidR="00C50D50">
        <w:rPr>
          <w:lang w:val="en-US"/>
        </w:rPr>
        <w:t>more clean</w:t>
      </w:r>
      <w:proofErr w:type="gramEnd"/>
      <w:r w:rsidR="00C50D50">
        <w:rPr>
          <w:lang w:val="en-US"/>
        </w:rPr>
        <w:t xml:space="preserve"> but I think I will not focus on the UI that much on this course.</w:t>
      </w:r>
    </w:p>
    <w:p w14:paraId="2E6E8F57" w14:textId="77777777" w:rsidR="006D694A" w:rsidRDefault="006D694A" w:rsidP="006F5F10">
      <w:pPr>
        <w:rPr>
          <w:lang w:val="en-US"/>
        </w:rPr>
      </w:pPr>
    </w:p>
    <w:p w14:paraId="63B2FC40" w14:textId="77777777" w:rsidR="00F96952" w:rsidRDefault="00F96952" w:rsidP="00047CB2">
      <w:pPr>
        <w:rPr>
          <w:b/>
          <w:bCs/>
          <w:lang w:val="en-US"/>
        </w:rPr>
      </w:pPr>
    </w:p>
    <w:p w14:paraId="2C60104D" w14:textId="064A1923" w:rsidR="00047CB2" w:rsidRDefault="00047CB2" w:rsidP="00047CB2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</w:t>
      </w:r>
      <w:r>
        <w:rPr>
          <w:lang w:val="en-US"/>
        </w:rPr>
        <w:t>16.10.2024</w:t>
      </w:r>
    </w:p>
    <w:p w14:paraId="0F9B755E" w14:textId="427B6763" w:rsidR="00F96952" w:rsidRDefault="00047CB2" w:rsidP="00047CB2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 w:rsidR="00F96952">
        <w:rPr>
          <w:b/>
          <w:bCs/>
          <w:lang w:val="en-US"/>
        </w:rPr>
        <w:t xml:space="preserve"> </w:t>
      </w:r>
      <w:r w:rsidR="00F96952">
        <w:rPr>
          <w:lang w:val="en-US"/>
        </w:rPr>
        <w:t>Completed courses development</w:t>
      </w:r>
    </w:p>
    <w:p w14:paraId="5E1C7F3C" w14:textId="7DA6B4D9" w:rsidR="00F96952" w:rsidRDefault="00F96952" w:rsidP="00F96952">
      <w:pPr>
        <w:rPr>
          <w:lang w:val="en-US"/>
        </w:rPr>
      </w:pPr>
      <w:r>
        <w:rPr>
          <w:lang w:val="en-US"/>
        </w:rPr>
        <w:t xml:space="preserve">Created the main functionalities related to the completed courses activity. I think I will have to make a separate </w:t>
      </w:r>
      <w:proofErr w:type="spellStart"/>
      <w:r>
        <w:rPr>
          <w:lang w:val="en-US"/>
        </w:rPr>
        <w:t>listview</w:t>
      </w:r>
      <w:proofErr w:type="spellEnd"/>
      <w:r>
        <w:rPr>
          <w:lang w:val="en-US"/>
        </w:rPr>
        <w:t xml:space="preserve"> that lists the courses where you can select a course to see its completion history instead of all completed courses being on the same list.</w:t>
      </w:r>
      <w:r w:rsidR="003B4634">
        <w:rPr>
          <w:lang w:val="en-US"/>
        </w:rPr>
        <w:t xml:space="preserve"> Once </w:t>
      </w:r>
      <w:proofErr w:type="gramStart"/>
      <w:r w:rsidR="003B4634">
        <w:rPr>
          <w:lang w:val="en-US"/>
        </w:rPr>
        <w:t>again</w:t>
      </w:r>
      <w:proofErr w:type="gramEnd"/>
      <w:r w:rsidR="003B4634">
        <w:rPr>
          <w:lang w:val="en-US"/>
        </w:rPr>
        <w:t xml:space="preserve"> the lack of planning is </w:t>
      </w:r>
      <w:proofErr w:type="gramStart"/>
      <w:r w:rsidR="003B4634">
        <w:rPr>
          <w:lang w:val="en-US"/>
        </w:rPr>
        <w:t>complicating things</w:t>
      </w:r>
      <w:proofErr w:type="gramEnd"/>
      <w:r w:rsidR="003B4634">
        <w:rPr>
          <w:lang w:val="en-US"/>
        </w:rPr>
        <w:t>.</w:t>
      </w:r>
    </w:p>
    <w:p w14:paraId="410BE7D0" w14:textId="1A42940C" w:rsidR="003B4634" w:rsidRDefault="003B4634" w:rsidP="00F96952">
      <w:pPr>
        <w:rPr>
          <w:lang w:val="en-US"/>
        </w:rPr>
      </w:pPr>
      <w:r w:rsidRPr="00C108A5">
        <w:rPr>
          <w:b/>
          <w:bCs/>
          <w:lang w:val="en-US"/>
        </w:rPr>
        <w:t>Learning outcome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Got more repetitions on </w:t>
      </w:r>
      <w:proofErr w:type="spellStart"/>
      <w:r>
        <w:rPr>
          <w:lang w:val="en-US"/>
        </w:rPr>
        <w:t>listviews</w:t>
      </w:r>
      <w:proofErr w:type="spellEnd"/>
      <w:r>
        <w:rPr>
          <w:lang w:val="en-US"/>
        </w:rPr>
        <w:t xml:space="preserve"> and</w:t>
      </w:r>
      <w:r w:rsidR="002E6BAE">
        <w:rPr>
          <w:lang w:val="en-US"/>
        </w:rPr>
        <w:t xml:space="preserve"> now</w:t>
      </w:r>
      <w:r>
        <w:rPr>
          <w:lang w:val="en-US"/>
        </w:rPr>
        <w:t xml:space="preserve"> quite comfortable with working </w:t>
      </w:r>
      <w:r w:rsidR="002E6BAE">
        <w:rPr>
          <w:lang w:val="en-US"/>
        </w:rPr>
        <w:t>on them.</w:t>
      </w:r>
    </w:p>
    <w:p w14:paraId="05F736E5" w14:textId="77777777" w:rsidR="00C6045A" w:rsidRDefault="00C6045A" w:rsidP="00F96952">
      <w:pPr>
        <w:rPr>
          <w:lang w:val="en-US"/>
        </w:rPr>
      </w:pPr>
    </w:p>
    <w:p w14:paraId="71A20D9A" w14:textId="77777777" w:rsidR="00C6045A" w:rsidRPr="003B4634" w:rsidRDefault="00C6045A" w:rsidP="00F96952">
      <w:pPr>
        <w:rPr>
          <w:lang w:val="en-US"/>
        </w:rPr>
      </w:pPr>
    </w:p>
    <w:p w14:paraId="76A960B3" w14:textId="71CF9536" w:rsidR="00C6045A" w:rsidRDefault="00C6045A" w:rsidP="00C6045A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</w:t>
      </w:r>
      <w:r>
        <w:rPr>
          <w:lang w:val="en-US"/>
        </w:rPr>
        <w:t>17.10.2024</w:t>
      </w:r>
    </w:p>
    <w:p w14:paraId="5AEF9D80" w14:textId="18784194" w:rsidR="00C6045A" w:rsidRDefault="00C6045A" w:rsidP="00C6045A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>
        <w:rPr>
          <w:lang w:val="en-US"/>
        </w:rPr>
        <w:t>Completed courses finished</w:t>
      </w:r>
    </w:p>
    <w:p w14:paraId="59065B96" w14:textId="0901CEA2" w:rsidR="00C6045A" w:rsidRDefault="00C6045A" w:rsidP="00C6045A">
      <w:pPr>
        <w:rPr>
          <w:lang w:val="en-US"/>
        </w:rPr>
      </w:pPr>
      <w:r>
        <w:rPr>
          <w:lang w:val="en-US"/>
        </w:rPr>
        <w:t xml:space="preserve">As said </w:t>
      </w:r>
      <w:proofErr w:type="gramStart"/>
      <w:r>
        <w:rPr>
          <w:lang w:val="en-US"/>
        </w:rPr>
        <w:t>in</w:t>
      </w:r>
      <w:proofErr w:type="gramEnd"/>
      <w:r>
        <w:rPr>
          <w:lang w:val="en-US"/>
        </w:rPr>
        <w:t xml:space="preserve"> the 16.10. text I eventually made the completed courses activity to have a list of all the courses where you can select one of them and see all the completions of that course and compare them to each other.</w:t>
      </w:r>
      <w:r w:rsidR="007D4C1B">
        <w:rPr>
          <w:lang w:val="en-US"/>
        </w:rPr>
        <w:t xml:space="preserve"> I would like to probably do a table where you can see all the statistics of each hole from a completed course. I added a </w:t>
      </w:r>
      <w:proofErr w:type="spellStart"/>
      <w:r w:rsidR="007D4C1B">
        <w:rPr>
          <w:lang w:val="en-US"/>
        </w:rPr>
        <w:t>copyCourse</w:t>
      </w:r>
      <w:proofErr w:type="spellEnd"/>
      <w:r w:rsidR="007D4C1B">
        <w:rPr>
          <w:lang w:val="en-US"/>
        </w:rPr>
        <w:t xml:space="preserve"> method to the course class because when a course was </w:t>
      </w:r>
      <w:proofErr w:type="gramStart"/>
      <w:r w:rsidR="007D4C1B">
        <w:rPr>
          <w:lang w:val="en-US"/>
        </w:rPr>
        <w:t>copied</w:t>
      </w:r>
      <w:proofErr w:type="gramEnd"/>
      <w:r w:rsidR="007D4C1B">
        <w:rPr>
          <w:lang w:val="en-US"/>
        </w:rPr>
        <w:t xml:space="preserve"> and the copied course was edited </w:t>
      </w:r>
      <w:r w:rsidR="00C61DC7">
        <w:rPr>
          <w:lang w:val="en-US"/>
        </w:rPr>
        <w:t>it also edited the original course.</w:t>
      </w:r>
    </w:p>
    <w:p w14:paraId="357A15B0" w14:textId="2739724C" w:rsidR="00C6045A" w:rsidRDefault="00C6045A" w:rsidP="00C6045A">
      <w:pPr>
        <w:rPr>
          <w:b/>
          <w:bCs/>
          <w:lang w:val="en-US"/>
        </w:rPr>
      </w:pPr>
    </w:p>
    <w:p w14:paraId="6418EB2E" w14:textId="77777777" w:rsidR="00E11550" w:rsidRDefault="00E11550" w:rsidP="006F5F10">
      <w:pPr>
        <w:rPr>
          <w:lang w:val="en-US"/>
        </w:rPr>
      </w:pPr>
    </w:p>
    <w:p w14:paraId="4EE03133" w14:textId="7233404C" w:rsidR="00B8767C" w:rsidRDefault="00B8767C" w:rsidP="00B8767C">
      <w:pPr>
        <w:rPr>
          <w:lang w:val="en-US"/>
        </w:rPr>
      </w:pPr>
      <w:r w:rsidRPr="00C108A5">
        <w:rPr>
          <w:b/>
          <w:bCs/>
          <w:lang w:val="en-US"/>
        </w:rPr>
        <w:t>Date :</w:t>
      </w:r>
      <w:r>
        <w:rPr>
          <w:lang w:val="en-US"/>
        </w:rPr>
        <w:t xml:space="preserve"> 1</w:t>
      </w:r>
      <w:r>
        <w:rPr>
          <w:lang w:val="en-US"/>
        </w:rPr>
        <w:t>8</w:t>
      </w:r>
      <w:r>
        <w:rPr>
          <w:lang w:val="en-US"/>
        </w:rPr>
        <w:t>.10.2024</w:t>
      </w:r>
    </w:p>
    <w:p w14:paraId="09CC3FFB" w14:textId="7AA9BEEF" w:rsidR="00B8767C" w:rsidRDefault="00B8767C" w:rsidP="00B8767C">
      <w:pPr>
        <w:rPr>
          <w:lang w:val="en-US"/>
        </w:rPr>
      </w:pPr>
      <w:r w:rsidRPr="00C108A5">
        <w:rPr>
          <w:b/>
          <w:bCs/>
          <w:lang w:val="en-US"/>
        </w:rPr>
        <w:t>Activity :</w:t>
      </w:r>
      <w:r>
        <w:rPr>
          <w:lang w:val="en-US"/>
        </w:rPr>
        <w:t xml:space="preserve"> </w:t>
      </w:r>
      <w:r w:rsidR="00753CE2">
        <w:rPr>
          <w:lang w:val="en-US"/>
        </w:rPr>
        <w:t>UI improvements and hole table</w:t>
      </w:r>
    </w:p>
    <w:p w14:paraId="365FC48B" w14:textId="49301BA0" w:rsidR="00E11550" w:rsidRPr="006F5F10" w:rsidRDefault="00753CE2" w:rsidP="006F5F10">
      <w:pPr>
        <w:rPr>
          <w:lang w:val="en-US"/>
        </w:rPr>
      </w:pPr>
      <w:r>
        <w:rPr>
          <w:lang w:val="en-US"/>
        </w:rPr>
        <w:t xml:space="preserve">I made the UI decisions consistent through the whole application (Colors, fonts and layouts). Also made the hole table I was talking about in the 17.10. text. I know that it could have been done a smarter way but didn’t want to </w:t>
      </w:r>
      <w:r w:rsidR="00D86670">
        <w:rPr>
          <w:lang w:val="en-US"/>
        </w:rPr>
        <w:t xml:space="preserve">use too much unnecessary time on that. I used the </w:t>
      </w:r>
      <w:proofErr w:type="spellStart"/>
      <w:proofErr w:type="gramStart"/>
      <w:r w:rsidR="00D86670">
        <w:rPr>
          <w:lang w:val="en-US"/>
        </w:rPr>
        <w:t>tablelayout</w:t>
      </w:r>
      <w:proofErr w:type="spellEnd"/>
      <w:proofErr w:type="gramEnd"/>
      <w:r w:rsidR="00D86670">
        <w:rPr>
          <w:lang w:val="en-US"/>
        </w:rPr>
        <w:t xml:space="preserve"> for the first time too and it fit perfectly for what I needed it to do.</w:t>
      </w:r>
    </w:p>
    <w:p w14:paraId="4CFA872E" w14:textId="77777777" w:rsidR="006D694A" w:rsidRDefault="006D694A" w:rsidP="003127E5">
      <w:pPr>
        <w:pStyle w:val="BodyText"/>
        <w:rPr>
          <w:b/>
          <w:bCs/>
          <w:sz w:val="28"/>
          <w:szCs w:val="28"/>
          <w:lang w:val="en-US"/>
        </w:rPr>
      </w:pPr>
    </w:p>
    <w:p w14:paraId="1BFDC910" w14:textId="4A822F06" w:rsidR="0044179E" w:rsidRPr="003F75FD" w:rsidRDefault="00C35233" w:rsidP="0044179E">
      <w:pPr>
        <w:pStyle w:val="BodyText"/>
        <w:rPr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p w14:paraId="1B4C5176" w14:textId="478465BB" w:rsidR="003F75FD" w:rsidRPr="003F75FD" w:rsidRDefault="003F75FD">
      <w:pPr>
        <w:pStyle w:val="BodyText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0F6F66" w14:textId="77777777" w:rsidR="00FA7F97" w:rsidRDefault="00FA7F97">
      <w:r>
        <w:separator/>
      </w:r>
    </w:p>
  </w:endnote>
  <w:endnote w:type="continuationSeparator" w:id="0">
    <w:p w14:paraId="22AD3913" w14:textId="77777777" w:rsidR="00FA7F97" w:rsidRDefault="00FA7F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CC84C7" w14:textId="77777777" w:rsidR="00FA7F97" w:rsidRDefault="00FA7F97">
      <w:r>
        <w:separator/>
      </w:r>
    </w:p>
  </w:footnote>
  <w:footnote w:type="continuationSeparator" w:id="0">
    <w:p w14:paraId="4EFD8541" w14:textId="77777777" w:rsidR="00FA7F97" w:rsidRDefault="00FA7F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0620C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47CB2"/>
    <w:rsid w:val="0005010D"/>
    <w:rsid w:val="00051ACF"/>
    <w:rsid w:val="00054086"/>
    <w:rsid w:val="00054D76"/>
    <w:rsid w:val="00055F34"/>
    <w:rsid w:val="000621E2"/>
    <w:rsid w:val="00063390"/>
    <w:rsid w:val="00067787"/>
    <w:rsid w:val="0007058E"/>
    <w:rsid w:val="00071443"/>
    <w:rsid w:val="00071BEC"/>
    <w:rsid w:val="0007499D"/>
    <w:rsid w:val="00075174"/>
    <w:rsid w:val="00080378"/>
    <w:rsid w:val="000825CA"/>
    <w:rsid w:val="00082DAC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0FD9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0E54"/>
    <w:rsid w:val="00122406"/>
    <w:rsid w:val="00127A07"/>
    <w:rsid w:val="00130A60"/>
    <w:rsid w:val="00133B4F"/>
    <w:rsid w:val="001379CC"/>
    <w:rsid w:val="00137E82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1132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E6BAE"/>
    <w:rsid w:val="002F2CFF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85507"/>
    <w:rsid w:val="00393E4E"/>
    <w:rsid w:val="00394579"/>
    <w:rsid w:val="003A155B"/>
    <w:rsid w:val="003B0F01"/>
    <w:rsid w:val="003B10C2"/>
    <w:rsid w:val="003B1DEC"/>
    <w:rsid w:val="003B338C"/>
    <w:rsid w:val="003B3942"/>
    <w:rsid w:val="003B4634"/>
    <w:rsid w:val="003B7A77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E7CF4"/>
    <w:rsid w:val="003F2EEE"/>
    <w:rsid w:val="003F312F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179E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322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27F0"/>
    <w:rsid w:val="004B3481"/>
    <w:rsid w:val="004B351F"/>
    <w:rsid w:val="004B4DF7"/>
    <w:rsid w:val="004B6486"/>
    <w:rsid w:val="004B7283"/>
    <w:rsid w:val="004C1451"/>
    <w:rsid w:val="004C245E"/>
    <w:rsid w:val="004C3BB2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D694A"/>
    <w:rsid w:val="006E0B86"/>
    <w:rsid w:val="006E392C"/>
    <w:rsid w:val="006E57C2"/>
    <w:rsid w:val="006E5BE7"/>
    <w:rsid w:val="006F18BA"/>
    <w:rsid w:val="006F4D6B"/>
    <w:rsid w:val="006F5F10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3CE2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4C1B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1EF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67E"/>
    <w:rsid w:val="00931DE5"/>
    <w:rsid w:val="00932D10"/>
    <w:rsid w:val="009340AF"/>
    <w:rsid w:val="009341A4"/>
    <w:rsid w:val="00936299"/>
    <w:rsid w:val="009403CA"/>
    <w:rsid w:val="0094116D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9796E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60D7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8767C"/>
    <w:rsid w:val="00B90958"/>
    <w:rsid w:val="00B91943"/>
    <w:rsid w:val="00B9546E"/>
    <w:rsid w:val="00B965DB"/>
    <w:rsid w:val="00B96A32"/>
    <w:rsid w:val="00BA0BD2"/>
    <w:rsid w:val="00BA6FA4"/>
    <w:rsid w:val="00BB5AC1"/>
    <w:rsid w:val="00BB6803"/>
    <w:rsid w:val="00BB6968"/>
    <w:rsid w:val="00BB6A52"/>
    <w:rsid w:val="00BB6EB0"/>
    <w:rsid w:val="00BC0A9D"/>
    <w:rsid w:val="00BC2745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A5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47000"/>
    <w:rsid w:val="00C50D50"/>
    <w:rsid w:val="00C518A9"/>
    <w:rsid w:val="00C52818"/>
    <w:rsid w:val="00C566E2"/>
    <w:rsid w:val="00C574A6"/>
    <w:rsid w:val="00C6045A"/>
    <w:rsid w:val="00C61DC7"/>
    <w:rsid w:val="00C6326F"/>
    <w:rsid w:val="00C65908"/>
    <w:rsid w:val="00C67E40"/>
    <w:rsid w:val="00C71FBD"/>
    <w:rsid w:val="00C727E8"/>
    <w:rsid w:val="00C77AB1"/>
    <w:rsid w:val="00C8049B"/>
    <w:rsid w:val="00C8426D"/>
    <w:rsid w:val="00C8561A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6670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585E"/>
    <w:rsid w:val="00DC6F14"/>
    <w:rsid w:val="00DC7973"/>
    <w:rsid w:val="00DD1460"/>
    <w:rsid w:val="00DD53F2"/>
    <w:rsid w:val="00DE2823"/>
    <w:rsid w:val="00DE3BC8"/>
    <w:rsid w:val="00DE419D"/>
    <w:rsid w:val="00DE4256"/>
    <w:rsid w:val="00DE7D8F"/>
    <w:rsid w:val="00DF3933"/>
    <w:rsid w:val="00DF39E1"/>
    <w:rsid w:val="00E01393"/>
    <w:rsid w:val="00E017C2"/>
    <w:rsid w:val="00E11550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D5686"/>
    <w:rsid w:val="00ED7D58"/>
    <w:rsid w:val="00EE0E59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4C09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6952"/>
    <w:rsid w:val="00F97506"/>
    <w:rsid w:val="00FA25BE"/>
    <w:rsid w:val="00FA40C6"/>
    <w:rsid w:val="00FA7F97"/>
    <w:rsid w:val="00FB5602"/>
    <w:rsid w:val="00FB6294"/>
    <w:rsid w:val="00FB7CC8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7012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4</Pages>
  <Words>479</Words>
  <Characters>3882</Characters>
  <Application>Microsoft Office Word</Application>
  <DocSecurity>0</DocSecurity>
  <Lines>32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435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Tuominen Lassi Antero</cp:lastModifiedBy>
  <cp:revision>21</cp:revision>
  <cp:lastPrinted>2013-10-11T10:39:00Z</cp:lastPrinted>
  <dcterms:created xsi:type="dcterms:W3CDTF">2023-01-16T09:52:00Z</dcterms:created>
  <dcterms:modified xsi:type="dcterms:W3CDTF">2024-10-21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